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B1762" w:rsidRPr="002B1762" w:rsidRDefault="002B1762" w:rsidP="002B1762">
      <w:pPr>
        <w:numPr>
          <w:ilvl w:val="0"/>
          <w:numId w:val="5"/>
        </w:numPr>
        <w:shd w:val="clear" w:color="auto" w:fill="F8F8F8"/>
        <w:spacing w:after="0" w:line="240" w:lineRule="auto"/>
        <w:ind w:left="0"/>
        <w:rPr>
          <w:rFonts w:ascii="inherit" w:eastAsia="Times New Roman" w:hAnsi="inherit" w:cs="Arial"/>
          <w:color w:val="000000"/>
          <w:sz w:val="23"/>
          <w:szCs w:val="23"/>
        </w:rPr>
      </w:pPr>
      <w:r w:rsidRPr="002B1762">
        <w:rPr>
          <w:rFonts w:ascii="inherit" w:eastAsia="Times New Roman" w:hAnsi="inherit" w:cs="Arial"/>
          <w:color w:val="000000"/>
          <w:sz w:val="23"/>
          <w:szCs w:val="23"/>
        </w:rPr>
        <w:t>Write a short narrative about what the data means and why you chose the visualizations/colors that you did.</w:t>
      </w:r>
    </w:p>
    <w:p w:rsidR="00664DF2" w:rsidRDefault="002B1762">
      <w:r>
        <w:sym w:font="Wingdings" w:char="F0E8"/>
      </w:r>
    </w:p>
    <w:p w:rsidR="002B1762" w:rsidRDefault="002B1762">
      <w:r>
        <w:t xml:space="preserve">I have created below dashboard by using power bi visualization tool, this dashboards shows the </w:t>
      </w:r>
      <w:r w:rsidR="00F255E6">
        <w:t>road accident due to bad weather conditions:</w:t>
      </w:r>
    </w:p>
    <w:p w:rsidR="002B1762" w:rsidRDefault="00F255E6">
      <w:r>
        <w:rPr>
          <w:noProof/>
        </w:rPr>
        <w:drawing>
          <wp:inline distT="0" distB="0" distL="0" distR="0">
            <wp:extent cx="5943600" cy="3343275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1762" w:rsidRDefault="002B1762"/>
    <w:p w:rsidR="002B1762" w:rsidRDefault="002B1762">
      <w:r>
        <w:t>Used Visualizations:</w:t>
      </w:r>
    </w:p>
    <w:p w:rsidR="004F3FE7" w:rsidRDefault="002B1762" w:rsidP="002B1762">
      <w:pPr>
        <w:pStyle w:val="ListParagraph"/>
        <w:numPr>
          <w:ilvl w:val="0"/>
          <w:numId w:val="6"/>
        </w:numPr>
      </w:pPr>
      <w:r>
        <w:t xml:space="preserve">Donut Chart  -- it is showing the </w:t>
      </w:r>
      <w:proofErr w:type="spellStart"/>
      <w:r w:rsidR="004F3FE7">
        <w:t>relation ship</w:t>
      </w:r>
      <w:proofErr w:type="spellEnd"/>
      <w:r w:rsidR="004F3FE7">
        <w:t xml:space="preserve"> of different types of  bad weather conditions which are contributing in weather related accidents</w:t>
      </w:r>
    </w:p>
    <w:p w:rsidR="004F3FE7" w:rsidRDefault="002B1762" w:rsidP="002B1762">
      <w:pPr>
        <w:pStyle w:val="ListParagraph"/>
        <w:numPr>
          <w:ilvl w:val="0"/>
          <w:numId w:val="6"/>
        </w:numPr>
      </w:pPr>
      <w:r>
        <w:t xml:space="preserve">Pie Chart – </w:t>
      </w:r>
      <w:r w:rsidR="004F3FE7">
        <w:t xml:space="preserve">the </w:t>
      </w:r>
      <w:proofErr w:type="spellStart"/>
      <w:r w:rsidR="004F3FE7">
        <w:t>relation ship</w:t>
      </w:r>
      <w:proofErr w:type="spellEnd"/>
      <w:r w:rsidR="004F3FE7">
        <w:t xml:space="preserve"> of different types of  bad weather conditions accidents parts  with whole </w:t>
      </w:r>
    </w:p>
    <w:p w:rsidR="00F61B92" w:rsidRPr="00F61B92" w:rsidRDefault="00F61B92" w:rsidP="00474ACC">
      <w:pPr>
        <w:pStyle w:val="ListParagraph"/>
        <w:numPr>
          <w:ilvl w:val="0"/>
          <w:numId w:val="6"/>
        </w:numPr>
        <w:ind w:left="360"/>
      </w:pPr>
      <w:r>
        <w:t>Area Chart :</w:t>
      </w:r>
      <w:r w:rsidR="002B1762">
        <w:t xml:space="preserve"> </w:t>
      </w: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here </w:t>
      </w:r>
      <w:proofErr w:type="spellStart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area</w:t>
      </w:r>
      <w:proofErr w:type="spellEnd"/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chart is showing accidents counts due to multiple bad weather conditions across last ten years (filled with different colors)</w:t>
      </w:r>
    </w:p>
    <w:p w:rsidR="004F3FE7" w:rsidRPr="004F3FE7" w:rsidRDefault="002B1762" w:rsidP="00474ACC">
      <w:pPr>
        <w:pStyle w:val="ListParagraph"/>
        <w:numPr>
          <w:ilvl w:val="0"/>
          <w:numId w:val="6"/>
        </w:numPr>
        <w:ind w:left="360"/>
      </w:pPr>
      <w:r>
        <w:t xml:space="preserve">Line chart – </w:t>
      </w:r>
      <w:r w:rsidR="004F3FE7">
        <w:t xml:space="preserve">it showing the </w:t>
      </w:r>
      <w:proofErr w:type="spellStart"/>
      <w:r w:rsidR="004F3FE7">
        <w:t>over all</w:t>
      </w:r>
      <w:proofErr w:type="spellEnd"/>
      <w:r w:rsidR="004F3FE7">
        <w:t xml:space="preserve"> </w:t>
      </w:r>
      <w:r w:rsidR="00F255E6">
        <w:t xml:space="preserve">accidents </w:t>
      </w:r>
      <w:r w:rsidR="004F3FE7">
        <w:t xml:space="preserve">counts over the time frame of 10 years </w:t>
      </w:r>
    </w:p>
    <w:p w:rsidR="002B1762" w:rsidRDefault="002B1762"/>
    <w:p w:rsidR="002B1762" w:rsidRDefault="002B1762"/>
    <w:sectPr w:rsidR="002B1762" w:rsidSect="00664D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4D96214"/>
    <w:multiLevelType w:val="multilevel"/>
    <w:tmpl w:val="D7067B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34AA0F89"/>
    <w:multiLevelType w:val="multilevel"/>
    <w:tmpl w:val="5FD84F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61B22679"/>
    <w:multiLevelType w:val="multilevel"/>
    <w:tmpl w:val="610C8C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691A5130"/>
    <w:multiLevelType w:val="hybridMultilevel"/>
    <w:tmpl w:val="98767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E6B334D"/>
    <w:multiLevelType w:val="hybridMultilevel"/>
    <w:tmpl w:val="B8F294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FAA72AF"/>
    <w:multiLevelType w:val="hybridMultilevel"/>
    <w:tmpl w:val="E564D6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  <w:num w:numId="6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I1s7A0Nzc0sTAyMTRQ0lEKTi0uzszPAykwrgUA4nEbNywAAAA="/>
  </w:docVars>
  <w:rsids>
    <w:rsidRoot w:val="00157E5D"/>
    <w:rsid w:val="00157E5D"/>
    <w:rsid w:val="001618E3"/>
    <w:rsid w:val="0026494F"/>
    <w:rsid w:val="002A0208"/>
    <w:rsid w:val="002B1762"/>
    <w:rsid w:val="00394672"/>
    <w:rsid w:val="00474ACC"/>
    <w:rsid w:val="004F3FE7"/>
    <w:rsid w:val="00520901"/>
    <w:rsid w:val="00664DF2"/>
    <w:rsid w:val="008E5F74"/>
    <w:rsid w:val="009869AB"/>
    <w:rsid w:val="00B10825"/>
    <w:rsid w:val="00BD71FC"/>
    <w:rsid w:val="00BE0BAA"/>
    <w:rsid w:val="00D33AC2"/>
    <w:rsid w:val="00F255E6"/>
    <w:rsid w:val="00F61B92"/>
    <w:rsid w:val="00FB6BB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64DF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57E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2A0208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46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467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618E3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0041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9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8</TotalTime>
  <Pages>1</Pages>
  <Words>114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28</cp:revision>
  <dcterms:created xsi:type="dcterms:W3CDTF">2021-04-10T22:56:00Z</dcterms:created>
  <dcterms:modified xsi:type="dcterms:W3CDTF">2021-05-18T05:43:00Z</dcterms:modified>
</cp:coreProperties>
</file>